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body>
    <w:p w14:paraId="015434C3" w14:textId="77777777" w:rsidR="000E6FE5" w:rsidRDefault="00181B6E" w:rsidP="000E6FE5">
      <w:pPr>
        <w:tabs>
          <w:tab w:val="left" w:pos="1985"/>
          <w:tab w:val="left" w:pos="4253"/>
        </w:tabs>
        <w:ind w:right="-330"/>
        <w:jc w:val="both"/>
        <w:rPr>
          <w:rFonts w:ascii="Arial" w:hAnsi="Arial" w:cs="Arial"/>
        </w:rPr>
      </w:pPr>
      <w:r>
        <w:rPr>
          <w:rFonts w:asciiTheme="minorHAnsi" w:hAnsiTheme="minorHAnsi" w:cstheme="minorBidi"/>
          <w:sz w:val="22"/>
          <w:szCs w:val="22"/>
        </w:rPr>
        <w:pict w14:anchorId="787C399F">
          <v:shapetype id="_x0000_t202" coordsize="21600,21600" o:spt="202" path="m0,0l0,21600,21600,21600,21600,0xe">
            <v:stroke joinstyle="miter"/>
            <v:path gradientshapeok="t" o:connecttype="rect"/>
          </v:shapetype>
          <v:shape id="_x0000_s1026" type="#_x0000_t202" style="position:absolute;left:0;text-align:left;margin-left:285.5pt;margin-top:1.5pt;width:195.25pt;height:59.55pt;z-index:251658240">
            <v:textbox style="mso-next-textbox:#_x0000_s1026">
              <w:txbxContent>
                <w:p w14:paraId="18D3B509" w14:textId="77777777" w:rsidR="000E6FE5" w:rsidRDefault="000E6FE5" w:rsidP="000E6FE5">
                  <w:r>
                    <w:t>Register Number:</w:t>
                  </w:r>
                </w:p>
                <w:p w14:paraId="0CD4E8DF" w14:textId="77777777" w:rsidR="000E6FE5" w:rsidRDefault="000E6FE5" w:rsidP="000E6FE5">
                  <w:pPr>
                    <w:rPr>
                      <w:b/>
                      <w:sz w:val="32"/>
                      <w:szCs w:val="32"/>
                    </w:rPr>
                  </w:pPr>
                  <w:r>
                    <w:t>DATE:</w:t>
                  </w:r>
                </w:p>
              </w:txbxContent>
            </v:textbox>
          </v:shape>
        </w:pict>
      </w:r>
    </w:p>
    <w:p w14:paraId="1678BF3C" w14:textId="77777777" w:rsidR="000E6FE5" w:rsidRDefault="000E6FE5" w:rsidP="000E6FE5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noProof/>
        </w:rPr>
        <w:drawing>
          <wp:inline distT="0" distB="0" distL="0" distR="0" wp14:anchorId="50BB8AB0" wp14:editId="45C45A94">
            <wp:extent cx="762000" cy="781050"/>
            <wp:effectExtent l="19050" t="0" r="0" b="0"/>
            <wp:docPr id="1" name="Picture 6" descr="col LOGO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ol LOGO outline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781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4D2296" w14:textId="77777777" w:rsidR="000E6FE5" w:rsidRDefault="000E6FE5" w:rsidP="000E6FE5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T. JOSEPH’S COLLEGE (AUTONOMOUS), BENGALURU-27</w:t>
      </w:r>
    </w:p>
    <w:p w14:paraId="7734A5E6" w14:textId="77777777" w:rsidR="00564C74" w:rsidRPr="00B942AF" w:rsidRDefault="00B942AF" w:rsidP="000E6FE5">
      <w:pPr>
        <w:jc w:val="center"/>
        <w:rPr>
          <w:rFonts w:ascii="Arial" w:hAnsi="Arial" w:cs="Arial"/>
          <w:b/>
          <w:caps/>
          <w:sz w:val="28"/>
        </w:rPr>
      </w:pPr>
      <w:r>
        <w:rPr>
          <w:rFonts w:ascii="Arial" w:hAnsi="Arial" w:cs="Arial"/>
          <w:b/>
          <w:caps/>
          <w:sz w:val="28"/>
        </w:rPr>
        <w:t>I</w:t>
      </w:r>
      <w:r w:rsidR="00564C74" w:rsidRPr="00B942AF">
        <w:rPr>
          <w:rFonts w:ascii="Arial" w:hAnsi="Arial" w:cs="Arial"/>
          <w:b/>
          <w:caps/>
          <w:sz w:val="28"/>
        </w:rPr>
        <w:t>V</w:t>
      </w:r>
      <w:r w:rsidR="0094378E" w:rsidRPr="00B942AF">
        <w:rPr>
          <w:rFonts w:ascii="Arial" w:hAnsi="Arial" w:cs="Arial"/>
          <w:b/>
          <w:caps/>
          <w:sz w:val="28"/>
        </w:rPr>
        <w:t xml:space="preserve"> Semester Examination March 2017</w:t>
      </w:r>
    </w:p>
    <w:p w14:paraId="39CD631A" w14:textId="77777777" w:rsidR="00564C74" w:rsidRPr="00B942AF" w:rsidRDefault="00564C74" w:rsidP="00564C74">
      <w:pPr>
        <w:jc w:val="center"/>
        <w:rPr>
          <w:rFonts w:ascii="Arial" w:hAnsi="Arial" w:cs="Arial"/>
          <w:b/>
          <w:caps/>
          <w:sz w:val="28"/>
        </w:rPr>
      </w:pPr>
      <w:r w:rsidRPr="00B942AF">
        <w:rPr>
          <w:rFonts w:ascii="Arial" w:hAnsi="Arial" w:cs="Arial"/>
          <w:b/>
          <w:caps/>
          <w:sz w:val="28"/>
        </w:rPr>
        <w:t>BA Political Science</w:t>
      </w:r>
    </w:p>
    <w:p w14:paraId="175FA5F4" w14:textId="77777777" w:rsidR="00564C74" w:rsidRPr="00B942AF" w:rsidRDefault="00564C74" w:rsidP="00564C74">
      <w:pPr>
        <w:jc w:val="center"/>
        <w:rPr>
          <w:rFonts w:ascii="Arial" w:hAnsi="Arial" w:cs="Arial"/>
          <w:b/>
          <w:sz w:val="28"/>
        </w:rPr>
      </w:pPr>
      <w:r w:rsidRPr="00B942AF">
        <w:rPr>
          <w:rFonts w:ascii="Arial" w:hAnsi="Arial" w:cs="Arial"/>
          <w:b/>
          <w:sz w:val="28"/>
        </w:rPr>
        <w:t xml:space="preserve">PS 412 – </w:t>
      </w:r>
      <w:r w:rsidR="00EA54AB" w:rsidRPr="00B942AF">
        <w:rPr>
          <w:rFonts w:ascii="Arial" w:hAnsi="Arial" w:cs="Arial"/>
          <w:b/>
          <w:sz w:val="28"/>
        </w:rPr>
        <w:t xml:space="preserve">Indian Constitution: Processes </w:t>
      </w:r>
    </w:p>
    <w:p w14:paraId="4B6E3C62" w14:textId="77777777" w:rsidR="00564C74" w:rsidRPr="00B942AF" w:rsidRDefault="00564C74" w:rsidP="00564C74">
      <w:pPr>
        <w:rPr>
          <w:rFonts w:ascii="Arial" w:hAnsi="Arial" w:cs="Arial"/>
          <w:b/>
        </w:rPr>
      </w:pPr>
    </w:p>
    <w:p w14:paraId="5F0F6506" w14:textId="77777777" w:rsidR="00B942AF" w:rsidRDefault="00B942AF" w:rsidP="00B942AF">
      <w:pPr>
        <w:tabs>
          <w:tab w:val="left" w:pos="0"/>
        </w:tabs>
        <w:ind w:right="-205"/>
        <w:rPr>
          <w:rFonts w:ascii="Arial" w:hAnsi="Arial" w:cs="Arial"/>
          <w:b/>
        </w:rPr>
      </w:pPr>
    </w:p>
    <w:p w14:paraId="6CA386D2" w14:textId="77777777" w:rsidR="00564C74" w:rsidRPr="00B942AF" w:rsidRDefault="00B942AF" w:rsidP="00B942AF">
      <w:pPr>
        <w:tabs>
          <w:tab w:val="left" w:pos="0"/>
        </w:tabs>
        <w:ind w:right="-205"/>
        <w:rPr>
          <w:rFonts w:ascii="Arial" w:hAnsi="Arial" w:cs="Arial"/>
          <w:b/>
        </w:rPr>
      </w:pPr>
      <w:r w:rsidRPr="00B942AF">
        <w:rPr>
          <w:rFonts w:ascii="Arial" w:hAnsi="Arial" w:cs="Arial"/>
          <w:b/>
        </w:rPr>
        <w:t>Time: 1 1/2</w:t>
      </w:r>
      <w:r w:rsidR="00564C74" w:rsidRPr="00B942AF">
        <w:rPr>
          <w:rFonts w:ascii="Arial" w:hAnsi="Arial" w:cs="Arial"/>
          <w:b/>
        </w:rPr>
        <w:t xml:space="preserve"> Hours</w:t>
      </w:r>
      <w:r w:rsidR="00564C74" w:rsidRPr="00B942AF">
        <w:rPr>
          <w:rFonts w:ascii="Arial" w:hAnsi="Arial" w:cs="Arial"/>
          <w:b/>
        </w:rPr>
        <w:tab/>
      </w:r>
      <w:r w:rsidR="00564C74" w:rsidRPr="00B942AF">
        <w:rPr>
          <w:rFonts w:ascii="Arial" w:hAnsi="Arial" w:cs="Arial"/>
          <w:b/>
        </w:rPr>
        <w:tab/>
      </w:r>
      <w:r w:rsidRPr="00B942AF">
        <w:rPr>
          <w:rFonts w:ascii="Arial" w:hAnsi="Arial" w:cs="Arial"/>
          <w:b/>
        </w:rPr>
        <w:tab/>
      </w:r>
      <w:r w:rsidRPr="00B942AF">
        <w:rPr>
          <w:rFonts w:ascii="Arial" w:hAnsi="Arial" w:cs="Arial"/>
          <w:b/>
        </w:rPr>
        <w:tab/>
      </w:r>
      <w:r w:rsidRPr="00B942AF">
        <w:rPr>
          <w:rFonts w:ascii="Arial" w:hAnsi="Arial" w:cs="Arial"/>
          <w:b/>
        </w:rPr>
        <w:tab/>
      </w:r>
      <w:r w:rsidRPr="00B942AF"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Pr="00B942AF">
        <w:rPr>
          <w:rFonts w:ascii="Arial" w:hAnsi="Arial" w:cs="Arial"/>
          <w:b/>
        </w:rPr>
        <w:t>Max marks: 35</w:t>
      </w:r>
    </w:p>
    <w:p w14:paraId="587818DA" w14:textId="77777777" w:rsidR="00564C74" w:rsidRPr="00B942AF" w:rsidRDefault="00564C74" w:rsidP="00564C74">
      <w:pPr>
        <w:jc w:val="both"/>
        <w:rPr>
          <w:rFonts w:ascii="Arial" w:hAnsi="Arial" w:cs="Arial"/>
        </w:rPr>
      </w:pPr>
    </w:p>
    <w:p w14:paraId="125E5910" w14:textId="77777777" w:rsidR="00B942AF" w:rsidRPr="00B942AF" w:rsidRDefault="00B942AF" w:rsidP="00564C74">
      <w:pPr>
        <w:jc w:val="both"/>
        <w:rPr>
          <w:rFonts w:ascii="Arial" w:hAnsi="Arial" w:cs="Arial"/>
        </w:rPr>
      </w:pPr>
    </w:p>
    <w:p w14:paraId="488B6393" w14:textId="77777777" w:rsidR="00564C74" w:rsidRPr="00B942AF" w:rsidRDefault="00564C74" w:rsidP="00564C74">
      <w:pPr>
        <w:jc w:val="both"/>
        <w:rPr>
          <w:rFonts w:ascii="Arial" w:hAnsi="Arial" w:cs="Arial"/>
          <w:b/>
          <w:caps/>
          <w:sz w:val="28"/>
        </w:rPr>
      </w:pPr>
      <w:r w:rsidRPr="00B942AF">
        <w:rPr>
          <w:rFonts w:ascii="Arial" w:hAnsi="Arial" w:cs="Arial"/>
        </w:rPr>
        <w:tab/>
      </w:r>
      <w:r w:rsidRPr="00B942AF">
        <w:rPr>
          <w:rFonts w:ascii="Arial" w:hAnsi="Arial" w:cs="Arial"/>
        </w:rPr>
        <w:tab/>
      </w:r>
      <w:r w:rsidRPr="00B942AF">
        <w:rPr>
          <w:rFonts w:ascii="Arial" w:hAnsi="Arial" w:cs="Arial"/>
        </w:rPr>
        <w:tab/>
      </w:r>
      <w:r w:rsidRPr="00B942AF">
        <w:rPr>
          <w:rFonts w:ascii="Arial" w:hAnsi="Arial" w:cs="Arial"/>
        </w:rPr>
        <w:tab/>
      </w:r>
      <w:r w:rsidRPr="00B942AF">
        <w:rPr>
          <w:rFonts w:ascii="Arial" w:hAnsi="Arial" w:cs="Arial"/>
        </w:rPr>
        <w:tab/>
      </w:r>
      <w:r w:rsidRPr="00B942AF">
        <w:rPr>
          <w:rFonts w:ascii="Arial" w:hAnsi="Arial" w:cs="Arial"/>
          <w:b/>
          <w:caps/>
          <w:sz w:val="28"/>
        </w:rPr>
        <w:t xml:space="preserve">Part A </w:t>
      </w:r>
    </w:p>
    <w:p w14:paraId="2677D10D" w14:textId="77777777" w:rsidR="00564C74" w:rsidRPr="00B942AF" w:rsidRDefault="00564C74" w:rsidP="00564C74">
      <w:pPr>
        <w:jc w:val="both"/>
        <w:rPr>
          <w:rFonts w:ascii="Arial" w:hAnsi="Arial" w:cs="Arial"/>
          <w:b/>
          <w:sz w:val="28"/>
        </w:rPr>
      </w:pPr>
    </w:p>
    <w:p w14:paraId="5D9BA09C" w14:textId="77777777" w:rsidR="00564C74" w:rsidRPr="00B942AF" w:rsidRDefault="00564C74" w:rsidP="00564C74">
      <w:pPr>
        <w:ind w:right="-489"/>
        <w:jc w:val="both"/>
        <w:rPr>
          <w:rFonts w:ascii="Arial" w:hAnsi="Arial" w:cs="Arial"/>
          <w:b/>
        </w:rPr>
      </w:pPr>
      <w:r w:rsidRPr="00B942AF">
        <w:rPr>
          <w:rFonts w:ascii="Arial" w:hAnsi="Arial" w:cs="Arial"/>
          <w:b/>
        </w:rPr>
        <w:t xml:space="preserve">I. Answer any </w:t>
      </w:r>
      <w:r w:rsidR="00B942AF" w:rsidRPr="00B942AF">
        <w:rPr>
          <w:rFonts w:ascii="Arial" w:hAnsi="Arial" w:cs="Arial"/>
          <w:b/>
        </w:rPr>
        <w:t>ONE</w:t>
      </w:r>
      <w:r w:rsidRPr="00B942AF">
        <w:rPr>
          <w:rFonts w:ascii="Arial" w:hAnsi="Arial" w:cs="Arial"/>
          <w:b/>
        </w:rPr>
        <w:t xml:space="preserve"> of the following in 60 words each</w:t>
      </w:r>
      <w:r w:rsidRPr="00B942AF">
        <w:rPr>
          <w:rFonts w:ascii="Arial" w:hAnsi="Arial" w:cs="Arial"/>
          <w:b/>
        </w:rPr>
        <w:tab/>
      </w:r>
      <w:r w:rsidRPr="00B942AF">
        <w:rPr>
          <w:rFonts w:ascii="Arial" w:hAnsi="Arial" w:cs="Arial"/>
          <w:b/>
        </w:rPr>
        <w:tab/>
      </w:r>
      <w:r w:rsidRPr="00B942AF">
        <w:rPr>
          <w:rFonts w:ascii="Arial" w:hAnsi="Arial" w:cs="Arial"/>
          <w:b/>
        </w:rPr>
        <w:tab/>
        <w:t>5X</w:t>
      </w:r>
      <w:r w:rsidR="00B942AF" w:rsidRPr="00B942AF">
        <w:rPr>
          <w:rFonts w:ascii="Arial" w:hAnsi="Arial" w:cs="Arial"/>
          <w:b/>
        </w:rPr>
        <w:t>1= 05</w:t>
      </w:r>
    </w:p>
    <w:p w14:paraId="366D660D" w14:textId="77777777" w:rsidR="00B942AF" w:rsidRPr="00B942AF" w:rsidRDefault="00B942AF" w:rsidP="00564C74">
      <w:pPr>
        <w:ind w:right="-489"/>
        <w:jc w:val="both"/>
        <w:rPr>
          <w:rFonts w:ascii="Arial" w:hAnsi="Arial" w:cs="Arial"/>
          <w:b/>
        </w:rPr>
      </w:pPr>
    </w:p>
    <w:p w14:paraId="1DF0D159" w14:textId="77777777" w:rsidR="00564C74" w:rsidRPr="00B942AF" w:rsidRDefault="00564C74" w:rsidP="00564C74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B942AF">
        <w:rPr>
          <w:rFonts w:ascii="Arial" w:hAnsi="Arial" w:cs="Arial"/>
        </w:rPr>
        <w:t>What is</w:t>
      </w:r>
      <w:r w:rsidR="00BB764E">
        <w:rPr>
          <w:rFonts w:ascii="Arial" w:hAnsi="Arial" w:cs="Arial"/>
        </w:rPr>
        <w:t xml:space="preserve"> the</w:t>
      </w:r>
      <w:r w:rsidRPr="00B942AF">
        <w:rPr>
          <w:rFonts w:ascii="Arial" w:hAnsi="Arial" w:cs="Arial"/>
        </w:rPr>
        <w:t xml:space="preserve"> First Past the Post electoral system? </w:t>
      </w:r>
    </w:p>
    <w:p w14:paraId="3A9C07E4" w14:textId="77777777" w:rsidR="000762D8" w:rsidRPr="00B942AF" w:rsidRDefault="000762D8" w:rsidP="000762D8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B942AF">
        <w:rPr>
          <w:rFonts w:ascii="Arial" w:hAnsi="Arial" w:cs="Arial"/>
        </w:rPr>
        <w:t>What is quasi-federal system of government?</w:t>
      </w:r>
    </w:p>
    <w:p w14:paraId="0EE79763" w14:textId="77777777" w:rsidR="008D494B" w:rsidRPr="00B942AF" w:rsidRDefault="008D494B" w:rsidP="008D494B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B942AF">
        <w:rPr>
          <w:rFonts w:ascii="Arial" w:hAnsi="Arial" w:cs="Arial"/>
        </w:rPr>
        <w:t xml:space="preserve">What is the role of opposition party in the electoral system of India?  </w:t>
      </w:r>
    </w:p>
    <w:p w14:paraId="65A77778" w14:textId="77777777" w:rsidR="00B942AF" w:rsidRPr="00B942AF" w:rsidRDefault="00B942AF" w:rsidP="00564C74">
      <w:pPr>
        <w:jc w:val="center"/>
        <w:rPr>
          <w:rFonts w:ascii="Arial" w:hAnsi="Arial" w:cs="Arial"/>
          <w:b/>
          <w:caps/>
          <w:sz w:val="28"/>
        </w:rPr>
      </w:pPr>
    </w:p>
    <w:p w14:paraId="649F33DF" w14:textId="77777777" w:rsidR="00B942AF" w:rsidRPr="00B942AF" w:rsidRDefault="00B942AF" w:rsidP="00564C74">
      <w:pPr>
        <w:jc w:val="center"/>
        <w:rPr>
          <w:rFonts w:ascii="Arial" w:hAnsi="Arial" w:cs="Arial"/>
          <w:b/>
          <w:caps/>
          <w:sz w:val="28"/>
        </w:rPr>
      </w:pPr>
    </w:p>
    <w:p w14:paraId="4A95E6D3" w14:textId="77777777" w:rsidR="00564C74" w:rsidRPr="00B942AF" w:rsidRDefault="00564C74" w:rsidP="00564C74">
      <w:pPr>
        <w:jc w:val="center"/>
        <w:rPr>
          <w:rFonts w:ascii="Arial" w:hAnsi="Arial" w:cs="Arial"/>
          <w:b/>
          <w:caps/>
          <w:sz w:val="28"/>
        </w:rPr>
      </w:pPr>
      <w:r w:rsidRPr="00B942AF">
        <w:rPr>
          <w:rFonts w:ascii="Arial" w:hAnsi="Arial" w:cs="Arial"/>
          <w:b/>
          <w:caps/>
          <w:sz w:val="28"/>
        </w:rPr>
        <w:t>Part B</w:t>
      </w:r>
    </w:p>
    <w:p w14:paraId="73C50D4F" w14:textId="77777777" w:rsidR="00564C74" w:rsidRPr="00B942AF" w:rsidRDefault="00564C74" w:rsidP="00564C74">
      <w:pPr>
        <w:rPr>
          <w:rFonts w:ascii="Arial" w:hAnsi="Arial" w:cs="Arial"/>
          <w:b/>
        </w:rPr>
      </w:pPr>
    </w:p>
    <w:p w14:paraId="699C75AD" w14:textId="77777777" w:rsidR="00B942AF" w:rsidRPr="00B942AF" w:rsidRDefault="00564C74" w:rsidP="00564C74">
      <w:pPr>
        <w:rPr>
          <w:rFonts w:ascii="Arial" w:hAnsi="Arial" w:cs="Arial"/>
          <w:b/>
        </w:rPr>
      </w:pPr>
      <w:r w:rsidRPr="00B942AF">
        <w:rPr>
          <w:rFonts w:ascii="Arial" w:hAnsi="Arial" w:cs="Arial"/>
          <w:b/>
        </w:rPr>
        <w:t xml:space="preserve">II. Answer any THREE of the following in 150 words each </w:t>
      </w:r>
      <w:r w:rsidRPr="00B942AF">
        <w:rPr>
          <w:rFonts w:ascii="Arial" w:hAnsi="Arial" w:cs="Arial"/>
          <w:b/>
        </w:rPr>
        <w:tab/>
      </w:r>
      <w:r w:rsidR="00B942AF">
        <w:rPr>
          <w:rFonts w:ascii="Arial" w:hAnsi="Arial" w:cs="Arial"/>
          <w:b/>
        </w:rPr>
        <w:t xml:space="preserve">     1</w:t>
      </w:r>
      <w:r w:rsidRPr="00B942AF">
        <w:rPr>
          <w:rFonts w:ascii="Arial" w:hAnsi="Arial" w:cs="Arial"/>
          <w:b/>
        </w:rPr>
        <w:t xml:space="preserve">0X3=30      </w:t>
      </w:r>
    </w:p>
    <w:p w14:paraId="325B4FEE" w14:textId="77777777" w:rsidR="00564C74" w:rsidRPr="00B942AF" w:rsidRDefault="00564C74" w:rsidP="00564C74">
      <w:pPr>
        <w:rPr>
          <w:rFonts w:ascii="Arial" w:hAnsi="Arial" w:cs="Arial"/>
          <w:b/>
        </w:rPr>
      </w:pPr>
    </w:p>
    <w:p w14:paraId="74162E61" w14:textId="3EA6A99F" w:rsidR="005D7740" w:rsidRPr="00B942AF" w:rsidRDefault="003C2E79" w:rsidP="006E5DE6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Explain</w:t>
      </w:r>
      <w:bookmarkStart w:id="0" w:name="_GoBack"/>
      <w:bookmarkEnd w:id="0"/>
      <w:r w:rsidR="005D7740" w:rsidRPr="00B942AF">
        <w:rPr>
          <w:rFonts w:ascii="Arial" w:hAnsi="Arial" w:cs="Arial"/>
        </w:rPr>
        <w:t xml:space="preserve"> the</w:t>
      </w:r>
      <w:r w:rsidR="00CD79D3" w:rsidRPr="00B942AF">
        <w:rPr>
          <w:rFonts w:ascii="Arial" w:hAnsi="Arial" w:cs="Arial"/>
        </w:rPr>
        <w:t xml:space="preserve"> meaning and role of political defections in Indian electoral system</w:t>
      </w:r>
      <w:r w:rsidR="005D7740" w:rsidRPr="00B942AF">
        <w:rPr>
          <w:rFonts w:ascii="Arial" w:hAnsi="Arial" w:cs="Arial"/>
        </w:rPr>
        <w:t xml:space="preserve">. </w:t>
      </w:r>
    </w:p>
    <w:p w14:paraId="11FE460A" w14:textId="77777777" w:rsidR="005D7740" w:rsidRPr="00B942AF" w:rsidRDefault="006E5DE6" w:rsidP="006E5DE6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B942AF">
        <w:rPr>
          <w:rFonts w:ascii="Arial" w:hAnsi="Arial" w:cs="Arial"/>
        </w:rPr>
        <w:t xml:space="preserve">Describe the </w:t>
      </w:r>
      <w:r w:rsidR="00CD79D3" w:rsidRPr="00B942AF">
        <w:rPr>
          <w:rFonts w:ascii="Arial" w:hAnsi="Arial" w:cs="Arial"/>
        </w:rPr>
        <w:t xml:space="preserve">meaning and role of pressure groups in Indian political system. </w:t>
      </w:r>
    </w:p>
    <w:p w14:paraId="62D1986A" w14:textId="3635060A" w:rsidR="00B942AF" w:rsidRPr="00B942AF" w:rsidRDefault="003C2E79" w:rsidP="006E5DE6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State</w:t>
      </w:r>
      <w:r w:rsidR="009630DB">
        <w:rPr>
          <w:rFonts w:ascii="Arial" w:hAnsi="Arial" w:cs="Arial"/>
        </w:rPr>
        <w:t xml:space="preserve"> </w:t>
      </w:r>
      <w:r w:rsidR="006E5DE6" w:rsidRPr="00B942AF">
        <w:rPr>
          <w:rFonts w:ascii="Arial" w:hAnsi="Arial" w:cs="Arial"/>
        </w:rPr>
        <w:t xml:space="preserve">the </w:t>
      </w:r>
      <w:r w:rsidR="00B942AF" w:rsidRPr="00B942AF">
        <w:rPr>
          <w:rFonts w:ascii="Arial" w:hAnsi="Arial" w:cs="Arial"/>
        </w:rPr>
        <w:t xml:space="preserve">key recommendations of the </w:t>
      </w:r>
      <w:proofErr w:type="spellStart"/>
      <w:r w:rsidR="00B942AF" w:rsidRPr="00B942AF">
        <w:rPr>
          <w:rFonts w:ascii="Arial" w:hAnsi="Arial" w:cs="Arial"/>
        </w:rPr>
        <w:t>Sarkaria</w:t>
      </w:r>
      <w:proofErr w:type="spellEnd"/>
      <w:r w:rsidR="00B942AF" w:rsidRPr="00B942AF">
        <w:rPr>
          <w:rFonts w:ascii="Arial" w:hAnsi="Arial" w:cs="Arial"/>
        </w:rPr>
        <w:t xml:space="preserve"> Commission in determining the Centre-State relations per Indian Constitution</w:t>
      </w:r>
    </w:p>
    <w:p w14:paraId="1DD10FD9" w14:textId="77777777" w:rsidR="006E5DE6" w:rsidRDefault="009630DB" w:rsidP="006E5DE6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Examine</w:t>
      </w:r>
      <w:r w:rsidR="00EA54AB" w:rsidRPr="00B942AF">
        <w:rPr>
          <w:rFonts w:ascii="Arial" w:hAnsi="Arial" w:cs="Arial"/>
        </w:rPr>
        <w:t xml:space="preserve"> the main functions and powers of the Election Commission of India. </w:t>
      </w:r>
    </w:p>
    <w:p w14:paraId="7859BC8A" w14:textId="1CC8AB2F" w:rsidR="009630DB" w:rsidRPr="00B942AF" w:rsidRDefault="009630DB" w:rsidP="006E5DE6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What are the constitutional factors that condition the Union-State relation</w:t>
      </w:r>
      <w:r w:rsidR="003C2E79">
        <w:rPr>
          <w:rFonts w:ascii="Arial" w:hAnsi="Arial" w:cs="Arial"/>
        </w:rPr>
        <w:t>s</w:t>
      </w:r>
      <w:r>
        <w:rPr>
          <w:rFonts w:ascii="Arial" w:hAnsi="Arial" w:cs="Arial"/>
        </w:rPr>
        <w:t>?</w:t>
      </w:r>
    </w:p>
    <w:p w14:paraId="25A2E9A1" w14:textId="77777777" w:rsidR="00564C74" w:rsidRPr="00B942AF" w:rsidRDefault="00564C74" w:rsidP="00564C74">
      <w:pPr>
        <w:ind w:left="3306" w:firstLine="294"/>
        <w:rPr>
          <w:rFonts w:ascii="Arial" w:hAnsi="Arial" w:cs="Arial"/>
        </w:rPr>
      </w:pPr>
    </w:p>
    <w:p w14:paraId="75E983C0" w14:textId="77777777" w:rsidR="00B942AF" w:rsidRPr="00B942AF" w:rsidRDefault="00B942AF" w:rsidP="00564C74">
      <w:pPr>
        <w:ind w:left="3306" w:firstLine="294"/>
        <w:rPr>
          <w:rFonts w:ascii="Arial" w:hAnsi="Arial" w:cs="Arial"/>
        </w:rPr>
      </w:pPr>
    </w:p>
    <w:p w14:paraId="1A705AC8" w14:textId="77777777" w:rsidR="00B942AF" w:rsidRPr="00B942AF" w:rsidRDefault="00B942AF" w:rsidP="00564C74">
      <w:pPr>
        <w:ind w:left="3306" w:firstLine="294"/>
        <w:rPr>
          <w:rFonts w:ascii="Arial" w:hAnsi="Arial" w:cs="Arial"/>
        </w:rPr>
      </w:pPr>
    </w:p>
    <w:p w14:paraId="63577236" w14:textId="77777777" w:rsidR="00B942AF" w:rsidRPr="00B942AF" w:rsidRDefault="00B942AF" w:rsidP="00564C74">
      <w:pPr>
        <w:ind w:left="3306" w:firstLine="294"/>
        <w:rPr>
          <w:rFonts w:ascii="Arial" w:hAnsi="Arial" w:cs="Arial"/>
        </w:rPr>
      </w:pPr>
    </w:p>
    <w:p w14:paraId="2CC56D5E" w14:textId="77777777" w:rsidR="00B942AF" w:rsidRPr="00B942AF" w:rsidRDefault="00B942AF" w:rsidP="00564C74">
      <w:pPr>
        <w:ind w:left="3306" w:firstLine="294"/>
        <w:rPr>
          <w:rFonts w:ascii="Arial" w:hAnsi="Arial" w:cs="Arial"/>
        </w:rPr>
      </w:pPr>
    </w:p>
    <w:p w14:paraId="2D016A45" w14:textId="77777777" w:rsidR="00B942AF" w:rsidRPr="00B942AF" w:rsidRDefault="00B942AF" w:rsidP="00564C74">
      <w:pPr>
        <w:ind w:left="3306" w:firstLine="294"/>
        <w:rPr>
          <w:rFonts w:ascii="Arial" w:hAnsi="Arial" w:cs="Arial"/>
        </w:rPr>
      </w:pPr>
    </w:p>
    <w:p w14:paraId="2A56989B" w14:textId="77777777" w:rsidR="00564C74" w:rsidRPr="00B942AF" w:rsidRDefault="003C1761" w:rsidP="003C1761">
      <w:pPr>
        <w:ind w:left="3306" w:firstLine="294"/>
        <w:jc w:val="right"/>
        <w:rPr>
          <w:rFonts w:ascii="Arial" w:hAnsi="Arial" w:cs="Arial"/>
        </w:rPr>
      </w:pPr>
      <w:r>
        <w:rPr>
          <w:rFonts w:ascii="Arial" w:hAnsi="Arial" w:cs="Arial"/>
        </w:rPr>
        <w:t>PS-412-</w:t>
      </w:r>
      <w:r w:rsidR="00AF05BC">
        <w:rPr>
          <w:rFonts w:ascii="Arial" w:hAnsi="Arial" w:cs="Arial"/>
        </w:rPr>
        <w:t>C</w:t>
      </w:r>
      <w:r>
        <w:rPr>
          <w:rFonts w:ascii="Arial" w:hAnsi="Arial" w:cs="Arial"/>
        </w:rPr>
        <w:t>-17</w:t>
      </w:r>
    </w:p>
    <w:p w14:paraId="57294D58" w14:textId="77777777" w:rsidR="00564C74" w:rsidRPr="00B942AF" w:rsidRDefault="00564C74" w:rsidP="00564C74">
      <w:pPr>
        <w:ind w:left="3306" w:firstLine="294"/>
        <w:rPr>
          <w:rFonts w:ascii="Arial" w:hAnsi="Arial" w:cs="Arial"/>
        </w:rPr>
      </w:pPr>
    </w:p>
    <w:p w14:paraId="66891D68" w14:textId="77777777" w:rsidR="00564C74" w:rsidRPr="00B942AF" w:rsidRDefault="00564C74" w:rsidP="00564C74">
      <w:pPr>
        <w:ind w:left="3306" w:firstLine="294"/>
        <w:rPr>
          <w:rFonts w:ascii="Arial" w:hAnsi="Arial" w:cs="Arial"/>
        </w:rPr>
      </w:pPr>
    </w:p>
    <w:p w14:paraId="353A02F6" w14:textId="77777777" w:rsidR="00564C74" w:rsidRPr="00B942AF" w:rsidRDefault="00564C74" w:rsidP="00564C74">
      <w:pPr>
        <w:ind w:left="3306" w:firstLine="294"/>
        <w:rPr>
          <w:rFonts w:ascii="Arial" w:hAnsi="Arial" w:cs="Arial"/>
        </w:rPr>
      </w:pPr>
      <w:r w:rsidRPr="00B942AF">
        <w:rPr>
          <w:rFonts w:ascii="Arial" w:hAnsi="Arial" w:cs="Arial"/>
        </w:rPr>
        <w:t>********************</w:t>
      </w:r>
    </w:p>
    <w:p w14:paraId="0D906B97" w14:textId="77777777" w:rsidR="00397B2F" w:rsidRPr="00B942AF" w:rsidRDefault="00397B2F">
      <w:pPr>
        <w:rPr>
          <w:rFonts w:ascii="Arial" w:hAnsi="Arial" w:cs="Arial"/>
        </w:rPr>
      </w:pPr>
    </w:p>
    <w:sectPr w:rsidR="00397B2F" w:rsidRPr="00B942AF" w:rsidSect="000E6FE5">
      <w:pgSz w:w="11900" w:h="16840"/>
      <w:pgMar w:top="426" w:right="1268" w:bottom="1276" w:left="18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游明朝">
    <w:panose1 w:val="00000000000000000000"/>
    <w:charset w:val="80"/>
    <w:family w:val="roman"/>
    <w:notTrueType/>
    <w:pitch w:val="default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abstractNum w:abstractNumId="0">
    <w:nsid w:val="1D7E2B52"/>
    <w:multiLevelType w:val="hybridMultilevel"/>
    <w:tmpl w:val="3C72587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954060C"/>
    <w:multiLevelType w:val="hybridMultilevel"/>
    <w:tmpl w:val="7B56F168"/>
    <w:lvl w:ilvl="0" w:tplc="E278CD10">
      <w:start w:val="1"/>
      <w:numFmt w:val="decimal"/>
      <w:lvlText w:val="%1."/>
      <w:lvlJc w:val="left"/>
      <w:pPr>
        <w:ind w:left="786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CB24036"/>
    <w:multiLevelType w:val="hybridMultilevel"/>
    <w:tmpl w:val="50180C9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jQ1tLAwNje1NDKyNDJU0lEKTi0uzszPAykwqgUAODFV0SwAAAA="/>
  </w:docVars>
  <w:rsids>
    <w:rsidRoot w:val="00564C74"/>
    <w:rsid w:val="00071E9B"/>
    <w:rsid w:val="000762D8"/>
    <w:rsid w:val="00087813"/>
    <w:rsid w:val="000E6FE5"/>
    <w:rsid w:val="0010612D"/>
    <w:rsid w:val="00181B6E"/>
    <w:rsid w:val="00397B2F"/>
    <w:rsid w:val="003C1761"/>
    <w:rsid w:val="003C2E79"/>
    <w:rsid w:val="005251C7"/>
    <w:rsid w:val="00564C74"/>
    <w:rsid w:val="005D7740"/>
    <w:rsid w:val="006E5DE6"/>
    <w:rsid w:val="00735597"/>
    <w:rsid w:val="00845B0F"/>
    <w:rsid w:val="008526E1"/>
    <w:rsid w:val="008D494B"/>
    <w:rsid w:val="009266CF"/>
    <w:rsid w:val="0094378E"/>
    <w:rsid w:val="00950B4F"/>
    <w:rsid w:val="009630DB"/>
    <w:rsid w:val="00984A6B"/>
    <w:rsid w:val="00AF05BC"/>
    <w:rsid w:val="00B942AF"/>
    <w:rsid w:val="00BB764E"/>
    <w:rsid w:val="00C10A66"/>
    <w:rsid w:val="00CD79D3"/>
    <w:rsid w:val="00E40476"/>
    <w:rsid w:val="00EA54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31"/>
    <o:shapelayout v:ext="edit">
      <o:idmap v:ext="edit" data="1"/>
    </o:shapelayout>
  </w:shapeDefaults>
  <w:decimalSymbol w:val="."/>
  <w:listSeparator w:val=","/>
  <w14:docId w14:val="17A8AC3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64C74"/>
    <w:pPr>
      <w:spacing w:after="0" w:line="240" w:lineRule="auto"/>
    </w:pPr>
    <w:rPr>
      <w:rFonts w:ascii="Cambria" w:eastAsia="Cambria" w:hAnsi="Cambria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4C7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E6FE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6FE5"/>
    <w:rPr>
      <w:rFonts w:ascii="Tahoma" w:eastAsia="Cambria" w:hAnsi="Tahoma" w:cs="Tahoma"/>
      <w:sz w:val="16"/>
      <w:szCs w:val="16"/>
      <w:lang w:val="en-US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9852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jpeg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49</Words>
  <Characters>853</Characters>
  <Application>Microsoft Macintosh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tan B S</dc:creator>
  <cp:lastModifiedBy>Sanam Roohi</cp:lastModifiedBy>
  <cp:revision>9</cp:revision>
  <cp:lastPrinted>2017-01-26T05:47:00Z</cp:lastPrinted>
  <dcterms:created xsi:type="dcterms:W3CDTF">2017-01-26T05:41:00Z</dcterms:created>
  <dcterms:modified xsi:type="dcterms:W3CDTF">2017-01-31T09:24:00Z</dcterms:modified>
</cp:coreProperties>
</file>